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B7530" w14:textId="77777777" w:rsidR="00BA20A1" w:rsidRDefault="00461453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Times New Roman" w:eastAsia="Times New Roman" w:hAnsi="Times New Roman" w:cs="Times New Roman"/>
          <w:b/>
        </w:rPr>
        <w:t>Kerangka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Paper</w:t>
      </w:r>
    </w:p>
    <w:p w14:paraId="04B1305D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C98FFA2" w14:textId="77777777" w:rsidR="00BA20A1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bstract</w:t>
      </w:r>
    </w:p>
    <w:p w14:paraId="3493A4E5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23"/>
        <w:gridCol w:w="5227"/>
      </w:tblGrid>
      <w:tr w:rsidR="00BA20A1" w14:paraId="195092B9" w14:textId="77777777">
        <w:tc>
          <w:tcPr>
            <w:tcW w:w="4123" w:type="dxa"/>
            <w:vAlign w:val="center"/>
          </w:tcPr>
          <w:p w14:paraId="1F29C421" w14:textId="4B8989C3" w:rsidR="00BA20A1" w:rsidRDefault="000D3B91">
            <w:pPr>
              <w:spacing w:line="276" w:lineRule="auto"/>
              <w:ind w:left="360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Komponen</w:t>
            </w:r>
            <w:proofErr w:type="spellEnd"/>
          </w:p>
        </w:tc>
        <w:tc>
          <w:tcPr>
            <w:tcW w:w="5227" w:type="dxa"/>
            <w:vAlign w:val="center"/>
          </w:tcPr>
          <w:p w14:paraId="2055DEC9" w14:textId="38498B27" w:rsidR="00BA20A1" w:rsidRDefault="000D3B9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si</w:t>
            </w:r>
          </w:p>
        </w:tc>
      </w:tr>
      <w:tr w:rsidR="00BA20A1" w14:paraId="79E5750C" w14:textId="77777777">
        <w:tc>
          <w:tcPr>
            <w:tcW w:w="4123" w:type="dxa"/>
            <w:vAlign w:val="center"/>
          </w:tcPr>
          <w:p w14:paraId="4319848B" w14:textId="0667B672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Latar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belakang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penelitian</w:t>
            </w:r>
            <w:proofErr w:type="spellEnd"/>
          </w:p>
        </w:tc>
        <w:tc>
          <w:tcPr>
            <w:tcW w:w="5227" w:type="dxa"/>
            <w:vAlign w:val="center"/>
          </w:tcPr>
          <w:p w14:paraId="44FEB152" w14:textId="3FCCC273" w:rsidR="00BA20A1" w:rsidRDefault="004311E3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sa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erhat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nyat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p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tem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akt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b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ill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kerj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pe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mas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t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upu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laste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as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mud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kerj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la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r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mortar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erl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ba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habilit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konstru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Kaji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l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s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s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amu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a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lu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jelas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re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akterist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fis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kan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j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s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bandi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non-destructive</w:t>
            </w:r>
            <w:r w:rsidR="009074CA">
              <w:rPr>
                <w:rFonts w:ascii="Times New Roman" w:eastAsia="Times New Roman" w:hAnsi="Times New Roman" w:cs="Times New Roman"/>
              </w:rPr>
              <w:t xml:space="preserve"> test (NDT)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husus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test.</w:t>
            </w:r>
          </w:p>
        </w:tc>
      </w:tr>
      <w:tr w:rsidR="00BA20A1" w14:paraId="1AF292A8" w14:textId="77777777">
        <w:tc>
          <w:tcPr>
            <w:tcW w:w="4123" w:type="dxa"/>
            <w:vAlign w:val="center"/>
          </w:tcPr>
          <w:p w14:paraId="72C83A87" w14:textId="6F292E69" w:rsidR="00BA20A1" w:rsidRDefault="000D3B91">
            <w:pPr>
              <w:tabs>
                <w:tab w:val="center" w:pos="1941"/>
              </w:tabs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ujuan</w:t>
            </w:r>
          </w:p>
        </w:tc>
        <w:tc>
          <w:tcPr>
            <w:tcW w:w="5227" w:type="dxa"/>
            <w:vAlign w:val="center"/>
          </w:tcPr>
          <w:p w14:paraId="067A3FE9" w14:textId="0EBF3DFA" w:rsidR="00BA20A1" w:rsidRDefault="00706031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su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formul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re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akterist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fis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kan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j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s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bandi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non-destructive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husus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t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mas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BA20A1" w14:paraId="363B6AD0" w14:textId="77777777">
        <w:tc>
          <w:tcPr>
            <w:tcW w:w="4123" w:type="dxa"/>
            <w:vAlign w:val="center"/>
          </w:tcPr>
          <w:p w14:paraId="66F0F5AB" w14:textId="5A4D5DC5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todologi</w:t>
            </w:r>
            <w:proofErr w:type="spellEnd"/>
          </w:p>
        </w:tc>
        <w:tc>
          <w:tcPr>
            <w:tcW w:w="5227" w:type="dxa"/>
            <w:vAlign w:val="center"/>
          </w:tcPr>
          <w:p w14:paraId="5CA80E5A" w14:textId="2C39A4A0" w:rsidR="00BA20A1" w:rsidRDefault="009074CA" w:rsidP="009074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ca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ksperiment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erhada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60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ubu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ep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ultrasonic, dan 15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ubu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anjutn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statistic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esktipti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uantitati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mperole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orela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arakteristi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fisi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ekani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dan uji NDT.</w:t>
            </w:r>
          </w:p>
        </w:tc>
      </w:tr>
      <w:tr w:rsidR="00BA20A1" w14:paraId="67312D9C" w14:textId="77777777">
        <w:tc>
          <w:tcPr>
            <w:tcW w:w="4123" w:type="dxa"/>
            <w:vAlign w:val="center"/>
          </w:tcPr>
          <w:p w14:paraId="207D786B" w14:textId="0B98D1F1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asil Utama</w:t>
            </w:r>
          </w:p>
        </w:tc>
        <w:tc>
          <w:tcPr>
            <w:tcW w:w="5227" w:type="dxa"/>
            <w:vAlign w:val="center"/>
          </w:tcPr>
          <w:p w14:paraId="088165F5" w14:textId="2778D606" w:rsidR="00BA20A1" w:rsidRDefault="00F73232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Graf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erkir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asa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.</w:t>
            </w:r>
          </w:p>
        </w:tc>
      </w:tr>
      <w:tr w:rsidR="00BA20A1" w14:paraId="401FAE13" w14:textId="77777777">
        <w:tc>
          <w:tcPr>
            <w:tcW w:w="4123" w:type="dxa"/>
            <w:vAlign w:val="center"/>
          </w:tcPr>
          <w:p w14:paraId="64AFB00F" w14:textId="4D635FBA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esimpulan Utama</w:t>
            </w:r>
          </w:p>
        </w:tc>
        <w:tc>
          <w:tcPr>
            <w:tcW w:w="5227" w:type="dxa"/>
            <w:vAlign w:val="center"/>
          </w:tcPr>
          <w:p w14:paraId="430208FD" w14:textId="07083192" w:rsidR="00BA20A1" w:rsidRDefault="004B4E42" w:rsidP="004B4E4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Berdasa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amb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simpu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b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cenderu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run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on-destructive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amba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pulse velocity, di man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s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c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Di lai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ih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pulse velocity, di man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l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c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raf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hasil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di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mas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BA20A1" w14:paraId="4A774CA3" w14:textId="77777777">
        <w:tc>
          <w:tcPr>
            <w:tcW w:w="4123" w:type="dxa"/>
            <w:vAlign w:val="center"/>
          </w:tcPr>
          <w:p w14:paraId="1A65D26A" w14:textId="1D4D9C9A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lastRenderedPageBreak/>
              <w:t>Kontribus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di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lapangan</w:t>
            </w:r>
            <w:proofErr w:type="spellEnd"/>
          </w:p>
        </w:tc>
        <w:tc>
          <w:tcPr>
            <w:tcW w:w="5227" w:type="dxa"/>
            <w:vAlign w:val="center"/>
          </w:tcPr>
          <w:p w14:paraId="4F45F93C" w14:textId="5FB26A68" w:rsidR="00BA20A1" w:rsidRDefault="00C927A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raf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ku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t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mas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5DC3DAE3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p w14:paraId="3DB10FDB" w14:textId="77777777" w:rsidR="00BA20A1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ody of Paper</w:t>
      </w:r>
    </w:p>
    <w:p w14:paraId="4CBA12C9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BA20A1" w14:paraId="146CF42B" w14:textId="77777777">
        <w:tc>
          <w:tcPr>
            <w:tcW w:w="4107" w:type="dxa"/>
          </w:tcPr>
          <w:p w14:paraId="196F74C6" w14:textId="16501054" w:rsidR="00BA20A1" w:rsidRDefault="000D3B91">
            <w:pPr>
              <w:spacing w:line="276" w:lineRule="auto"/>
              <w:ind w:left="312" w:hanging="312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omponen</w:t>
            </w:r>
            <w:proofErr w:type="spellEnd"/>
          </w:p>
        </w:tc>
        <w:tc>
          <w:tcPr>
            <w:tcW w:w="5243" w:type="dxa"/>
            <w:vAlign w:val="center"/>
          </w:tcPr>
          <w:p w14:paraId="63DF9BE8" w14:textId="5BCB6BF5" w:rsidR="00BA20A1" w:rsidRDefault="000D3B9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si</w:t>
            </w:r>
          </w:p>
        </w:tc>
      </w:tr>
      <w:tr w:rsidR="00BA20A1" w14:paraId="740370DE" w14:textId="77777777">
        <w:tc>
          <w:tcPr>
            <w:tcW w:w="4107" w:type="dxa"/>
          </w:tcPr>
          <w:p w14:paraId="250EBD74" w14:textId="5F425131" w:rsidR="000D3B91" w:rsidRPr="000D3B91" w:rsidRDefault="000D3B91" w:rsidP="000D3B91">
            <w:pP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</w:t>
            </w:r>
            <w:r w:rsidRPr="000D3B91">
              <w:rPr>
                <w:rFonts w:ascii="Times New Roman" w:eastAsia="Times New Roman" w:hAnsi="Times New Roman" w:cs="Times New Roman"/>
              </w:rPr>
              <w:t>engantar</w:t>
            </w:r>
            <w:proofErr w:type="spellEnd"/>
          </w:p>
          <w:p w14:paraId="4D667EEF" w14:textId="2E20D002" w:rsidR="00BA20A1" w:rsidRDefault="000D3B91" w:rsidP="000D3B9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Diketahui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>? (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Pemahaman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kita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tentang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bjek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5243" w:type="dxa"/>
            <w:vAlign w:val="center"/>
          </w:tcPr>
          <w:p w14:paraId="54CDBE1E" w14:textId="3481BD88" w:rsidR="00BA20A1" w:rsidRDefault="00DB362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elu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ketah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fe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b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mpu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re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. </w:t>
            </w:r>
          </w:p>
        </w:tc>
      </w:tr>
      <w:tr w:rsidR="00BA20A1" w14:paraId="169F0C84" w14:textId="77777777">
        <w:tc>
          <w:tcPr>
            <w:tcW w:w="4107" w:type="dxa"/>
          </w:tcPr>
          <w:p w14:paraId="430DEB09" w14:textId="721F5D8B" w:rsidR="00BA20A1" w:rsidRDefault="000D3B9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Diketahu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? (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Kelemahan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mengenai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objek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celah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ngin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i</w:t>
            </w:r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s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?)</w:t>
            </w:r>
          </w:p>
        </w:tc>
        <w:tc>
          <w:tcPr>
            <w:tcW w:w="5243" w:type="dxa"/>
            <w:vAlign w:val="center"/>
          </w:tcPr>
          <w:p w14:paraId="00C4BD4E" w14:textId="3A4FA03B" w:rsidR="00BA20A1" w:rsidRDefault="00DB362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raf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ku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t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mas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E24ED5" w14:paraId="4C40682C" w14:textId="77777777">
        <w:tc>
          <w:tcPr>
            <w:tcW w:w="4107" w:type="dxa"/>
          </w:tcPr>
          <w:p w14:paraId="098C5BAC" w14:textId="77777777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3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Bagaiman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ngap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?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ruskah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kit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ngi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celah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tu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  <w:p w14:paraId="6B41901F" w14:textId="68A5934C" w:rsidR="00E24ED5" w:rsidRDefault="00E24ED5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(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Alas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tuju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ipotesis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Anda)</w:t>
            </w:r>
          </w:p>
        </w:tc>
        <w:tc>
          <w:tcPr>
            <w:tcW w:w="5243" w:type="dxa"/>
            <w:vAlign w:val="center"/>
          </w:tcPr>
          <w:p w14:paraId="442B4D47" w14:textId="6330D07A" w:rsidR="00E24ED5" w:rsidRPr="00E24ED5" w:rsidRDefault="00DB362D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Banyak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p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ungkin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destructiv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nyataan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b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mpu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l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dap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ku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mortar</w:t>
            </w:r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pas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E24ED5" w14:paraId="4F15A0BC" w14:textId="77777777">
        <w:tc>
          <w:tcPr>
            <w:tcW w:w="4107" w:type="dxa"/>
          </w:tcPr>
          <w:p w14:paraId="7B2C5009" w14:textId="3CCD12E1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4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tode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Desai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opula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samp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nstrum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rosedur</w:t>
            </w:r>
            <w:proofErr w:type="spellEnd"/>
          </w:p>
        </w:tc>
        <w:tc>
          <w:tcPr>
            <w:tcW w:w="5243" w:type="dxa"/>
            <w:vAlign w:val="center"/>
          </w:tcPr>
          <w:p w14:paraId="727008FC" w14:textId="4F96D1AE" w:rsidR="00E24ED5" w:rsidRPr="00E24ED5" w:rsidRDefault="004777D0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sa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ksperimenta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60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b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15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strume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TM, UPV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mb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kalibr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al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E24ED5" w14:paraId="7E4CD26C" w14:textId="77777777">
        <w:tc>
          <w:tcPr>
            <w:tcW w:w="4107" w:type="dxa"/>
          </w:tcPr>
          <w:p w14:paraId="0BC42970" w14:textId="7E7D512D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 </w:t>
            </w:r>
            <w:proofErr w:type="gram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sil :</w:t>
            </w:r>
            <w:proofErr w:type="gram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kamu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apatk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200D9A4C" w14:textId="77777777" w:rsidR="00F7323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abe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1 dan Gambar 5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tamb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m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jelas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sta seme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erl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wak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8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a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pur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si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nd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mpu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urang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ea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yumba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ss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ad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nd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aki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ti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i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oleh pasta semen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amp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ngsu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r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44E517C5" w14:textId="77777777" w:rsidR="00F7323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abe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1 dan Gambar 6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tamb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ur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si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nd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mpu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urang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mengindikas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adat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ss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ur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ea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yumba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ss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ad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nd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aki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ti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i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oleh pasta semen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amp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ngsu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r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28B0FFB8" w14:textId="77777777" w:rsidR="00F7323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abe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 dan Gambar 7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tamb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m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k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m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pur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roses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dr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emen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ad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ir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pad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k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294F00C6" w14:textId="77777777" w:rsidR="00F7323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jelas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sta seme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erl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wak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8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a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pur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si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nd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mpu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urang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ea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yumba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ss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ad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nd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aki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ti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i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oleh pasta semen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amp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ngsu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r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56DD77FB" w14:textId="77777777" w:rsidR="00F7323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Gambar 8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l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k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ar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indikas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yak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o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di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kone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kur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7C9BC120" w14:textId="79E3E9AA" w:rsidR="00E24ED5" w:rsidRPr="00E24ED5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Gambar 9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uk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ar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indikas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dikit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o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di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kib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kone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ebi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E24ED5" w14:paraId="60309AFC" w14:textId="77777777">
        <w:tc>
          <w:tcPr>
            <w:tcW w:w="4107" w:type="dxa"/>
          </w:tcPr>
          <w:p w14:paraId="6431655B" w14:textId="7F6F9191" w:rsidR="00E24ED5" w:rsidRPr="00E24ED5" w:rsidRDefault="00E24ED5" w:rsidP="00E24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6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isku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:</w:t>
            </w:r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Pembahasan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idapatk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5F14515A" w14:textId="77777777" w:rsidR="00F73232" w:rsidRPr="004A634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asi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indikas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on-destructive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uku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m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l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enuh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A6342">
              <w:rPr>
                <w:rFonts w:ascii="Times New Roman" w:eastAsia="Times New Roman" w:hAnsi="Times New Roman" w:cs="Times New Roman"/>
              </w:rPr>
              <w:t>y = 108.57e</w:t>
            </w:r>
            <w:r w:rsidRPr="004A6342">
              <w:rPr>
                <w:rFonts w:ascii="Times New Roman" w:eastAsia="Times New Roman" w:hAnsi="Times New Roman" w:cs="Times New Roman"/>
                <w:vertAlign w:val="superscript"/>
              </w:rPr>
              <w:t>-6E-04x</w:t>
            </w:r>
            <w:r>
              <w:rPr>
                <w:rFonts w:ascii="Times New Roman" w:eastAsia="Times New Roman" w:hAnsi="Times New Roman" w:cs="Times New Roman"/>
                <w:vertAlign w:val="superscrip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yat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sam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A6342">
              <w:rPr>
                <w:rFonts w:ascii="Times New Roman" w:eastAsia="Times New Roman" w:hAnsi="Times New Roman" w:cs="Times New Roman"/>
              </w:rPr>
              <w:t>y = 0.0542e</w:t>
            </w:r>
            <w:r w:rsidRPr="004A6342">
              <w:rPr>
                <w:rFonts w:ascii="Times New Roman" w:eastAsia="Times New Roman" w:hAnsi="Times New Roman" w:cs="Times New Roman"/>
                <w:vertAlign w:val="superscript"/>
              </w:rPr>
              <w:t>0.0015x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560A3218" w14:textId="297DEDB0" w:rsidR="00E24ED5" w:rsidRPr="00E24ED5" w:rsidRDefault="00E24ED5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E24ED5" w14:paraId="4476D69F" w14:textId="77777777">
        <w:tc>
          <w:tcPr>
            <w:tcW w:w="4107" w:type="dxa"/>
          </w:tcPr>
          <w:p w14:paraId="4D7F5C72" w14:textId="673916E0" w:rsidR="00E24ED5" w:rsidRPr="00E24ED5" w:rsidRDefault="00E24ED5" w:rsidP="00A74FD9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Kesimpulan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ontribusi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terkait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permasalahan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ada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di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lapang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7750E6D5" w14:textId="2E07E960" w:rsidR="00F73232" w:rsidRDefault="00F73232" w:rsidP="00F7323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Berdasa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amb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simpu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amb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p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nderu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ingk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menurun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on-destructive 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amba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pulse velocity, di man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r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s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c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. Di lai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ih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jug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pulse velocity, di man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ltrason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l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oros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ort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c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raf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hasil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di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gun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mas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g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u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415DBF0B" w14:textId="268BBF87" w:rsidR="00E24ED5" w:rsidRDefault="00E24ED5" w:rsidP="00E24ED5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8788B46" w14:textId="0383E017" w:rsidR="005F4DD3" w:rsidRDefault="005F4DD3">
      <w:pPr>
        <w:spacing w:line="276" w:lineRule="auto"/>
        <w:rPr>
          <w:rFonts w:ascii="Times New Roman" w:eastAsia="Times New Roman" w:hAnsi="Times New Roman" w:cs="Times New Roman"/>
        </w:rPr>
      </w:pPr>
    </w:p>
    <w:sectPr w:rsidR="005F4DD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43EB1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72A24"/>
    <w:multiLevelType w:val="multilevel"/>
    <w:tmpl w:val="E3A01E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85E60"/>
    <w:multiLevelType w:val="multilevel"/>
    <w:tmpl w:val="B71E8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67F47"/>
    <w:multiLevelType w:val="multilevel"/>
    <w:tmpl w:val="1F2050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B420C56"/>
    <w:multiLevelType w:val="multilevel"/>
    <w:tmpl w:val="BBFA01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2F4F08"/>
    <w:multiLevelType w:val="multilevel"/>
    <w:tmpl w:val="7CA2B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B455B9"/>
    <w:multiLevelType w:val="multilevel"/>
    <w:tmpl w:val="B9BCF2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1774E3D"/>
    <w:multiLevelType w:val="multilevel"/>
    <w:tmpl w:val="A5AC2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4D6607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12EF0"/>
    <w:multiLevelType w:val="multilevel"/>
    <w:tmpl w:val="D5DCFC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9DD6DD7"/>
    <w:multiLevelType w:val="multilevel"/>
    <w:tmpl w:val="5EAA02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D434BA5"/>
    <w:multiLevelType w:val="multilevel"/>
    <w:tmpl w:val="65F49F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514F23"/>
    <w:multiLevelType w:val="multilevel"/>
    <w:tmpl w:val="5FF4B3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color w:val="000000"/>
      </w:rPr>
    </w:lvl>
  </w:abstractNum>
  <w:num w:numId="1" w16cid:durableId="753937885">
    <w:abstractNumId w:val="0"/>
  </w:num>
  <w:num w:numId="2" w16cid:durableId="2025591048">
    <w:abstractNumId w:val="6"/>
  </w:num>
  <w:num w:numId="3" w16cid:durableId="1861359157">
    <w:abstractNumId w:val="5"/>
  </w:num>
  <w:num w:numId="4" w16cid:durableId="1080181279">
    <w:abstractNumId w:val="1"/>
  </w:num>
  <w:num w:numId="5" w16cid:durableId="1747143685">
    <w:abstractNumId w:val="7"/>
  </w:num>
  <w:num w:numId="6" w16cid:durableId="1799763679">
    <w:abstractNumId w:val="11"/>
  </w:num>
  <w:num w:numId="7" w16cid:durableId="1043796731">
    <w:abstractNumId w:val="4"/>
  </w:num>
  <w:num w:numId="8" w16cid:durableId="1950315488">
    <w:abstractNumId w:val="2"/>
  </w:num>
  <w:num w:numId="9" w16cid:durableId="161747685">
    <w:abstractNumId w:val="8"/>
  </w:num>
  <w:num w:numId="10" w16cid:durableId="1391922231">
    <w:abstractNumId w:val="12"/>
  </w:num>
  <w:num w:numId="11" w16cid:durableId="588193397">
    <w:abstractNumId w:val="9"/>
  </w:num>
  <w:num w:numId="12" w16cid:durableId="789393910">
    <w:abstractNumId w:val="3"/>
  </w:num>
  <w:num w:numId="13" w16cid:durableId="9957211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DeysDS1MDQyNTZR0lEKTi0uzszPAykwrgUAbVBw9ywAAAA="/>
  </w:docVars>
  <w:rsids>
    <w:rsidRoot w:val="00BA20A1"/>
    <w:rsid w:val="000D3B91"/>
    <w:rsid w:val="00297EC1"/>
    <w:rsid w:val="003073ED"/>
    <w:rsid w:val="004311E3"/>
    <w:rsid w:val="00461453"/>
    <w:rsid w:val="004777D0"/>
    <w:rsid w:val="004B4E42"/>
    <w:rsid w:val="005157D4"/>
    <w:rsid w:val="005906DA"/>
    <w:rsid w:val="005F4DD3"/>
    <w:rsid w:val="00706031"/>
    <w:rsid w:val="009074CA"/>
    <w:rsid w:val="00A74FD9"/>
    <w:rsid w:val="00B12395"/>
    <w:rsid w:val="00B862E4"/>
    <w:rsid w:val="00BA20A1"/>
    <w:rsid w:val="00C927AD"/>
    <w:rsid w:val="00DB362D"/>
    <w:rsid w:val="00E24ED5"/>
    <w:rsid w:val="00F45C48"/>
    <w:rsid w:val="00F64615"/>
    <w:rsid w:val="00F7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1C8BA"/>
  <w15:docId w15:val="{33BD0363-AC04-AA47-AD8A-9501C5ED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70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61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Y5y7HtPqd409/uhgfbb7cOHrLg==">AMUW2mVTFXgiZF8cuWc1ye6hRbBbszf6BdtHlxXBJWMRh4KbLeOzhwc8bwY8Qd/FH2rOrJQOeKXKvBWMUmd3/RlzIunxSgUANN/AmjC8bGvIhg7chzjyqi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9</Words>
  <Characters>740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lamet Widodo</cp:lastModifiedBy>
  <cp:revision>2</cp:revision>
  <dcterms:created xsi:type="dcterms:W3CDTF">2022-10-16T14:23:00Z</dcterms:created>
  <dcterms:modified xsi:type="dcterms:W3CDTF">2022-10-16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55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fcf13319f6c3b3f1e068e0b198f12831fdfd3d5278b8b165463961c0e5cb2d8d</vt:lpwstr>
  </property>
</Properties>
</file>